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5D7C7" w14:textId="77777777" w:rsidR="00FC2C5F" w:rsidRPr="00CF2F43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 xml:space="preserve">UAB GET Baltic </w:t>
      </w:r>
    </w:p>
    <w:p w14:paraId="57B39395" w14:textId="77777777" w:rsidR="00FC2C5F" w:rsidRPr="00CF2F43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 xml:space="preserve">Geležinio Vilko g. 18A, </w:t>
      </w:r>
    </w:p>
    <w:p w14:paraId="262A8B33" w14:textId="64A139AD" w:rsidR="00747827" w:rsidRPr="00CF2F43" w:rsidRDefault="00FC2C5F" w:rsidP="003074E1">
      <w:pPr>
        <w:spacing w:after="0"/>
        <w:ind w:right="-2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>LT-08104 Vilnius, Lietuva</w:t>
      </w:r>
    </w:p>
    <w:p w14:paraId="5761BC0D" w14:textId="77777777" w:rsidR="008F45C9" w:rsidRPr="00F47F47" w:rsidRDefault="008F45C9" w:rsidP="003074E1">
      <w:pPr>
        <w:spacing w:after="0"/>
        <w:ind w:right="-2"/>
        <w:rPr>
          <w:rFonts w:ascii="Arial" w:hAnsi="Arial" w:cs="Arial"/>
          <w:b/>
          <w:sz w:val="20"/>
          <w:szCs w:val="16"/>
        </w:rPr>
      </w:pPr>
    </w:p>
    <w:p w14:paraId="41D28987" w14:textId="77777777" w:rsidR="00BD76D8" w:rsidRPr="00CF2F43" w:rsidRDefault="00EB0A23" w:rsidP="00BD76D8">
      <w:pPr>
        <w:spacing w:after="0"/>
        <w:ind w:right="-2"/>
        <w:jc w:val="center"/>
        <w:rPr>
          <w:rFonts w:ascii="Arial" w:hAnsi="Arial" w:cs="Arial"/>
          <w:b/>
          <w:bCs/>
        </w:rPr>
      </w:pPr>
      <w:r w:rsidRPr="00CF2F43">
        <w:rPr>
          <w:rFonts w:ascii="Arial" w:hAnsi="Arial" w:cs="Arial"/>
          <w:b/>
          <w:bCs/>
        </w:rPr>
        <w:t>PRANEŠIMAS</w:t>
      </w:r>
      <w:r w:rsidR="001E2D30" w:rsidRPr="00CF2F43">
        <w:rPr>
          <w:rFonts w:ascii="Arial" w:hAnsi="Arial" w:cs="Arial"/>
          <w:b/>
          <w:bCs/>
        </w:rPr>
        <w:t xml:space="preserve"> </w:t>
      </w:r>
    </w:p>
    <w:p w14:paraId="068BCE47" w14:textId="6D752327" w:rsidR="00072412" w:rsidRPr="00CF2F43" w:rsidRDefault="00072412" w:rsidP="00BD76D8">
      <w:pPr>
        <w:spacing w:after="0"/>
        <w:ind w:right="-2"/>
        <w:jc w:val="center"/>
        <w:rPr>
          <w:rFonts w:ascii="Arial" w:hAnsi="Arial" w:cs="Arial"/>
          <w:b/>
          <w:bCs/>
        </w:rPr>
      </w:pPr>
      <w:r w:rsidRPr="00CF2F43">
        <w:rPr>
          <w:rFonts w:ascii="Arial" w:hAnsi="Arial" w:cs="Arial"/>
          <w:b/>
          <w:bCs/>
        </w:rPr>
        <w:t xml:space="preserve">DĖL </w:t>
      </w:r>
      <w:r w:rsidR="00BD76D8" w:rsidRPr="00CF2F43">
        <w:rPr>
          <w:rFonts w:ascii="Arial" w:hAnsi="Arial" w:cs="Arial"/>
          <w:b/>
          <w:bCs/>
        </w:rPr>
        <w:t xml:space="preserve">ĮGALIOTŲ ASMENŲ VEIKTI REMIT PLATFORMOJE ĮMONĖS VARDU </w:t>
      </w:r>
      <w:r w:rsidRPr="00CF2F43">
        <w:rPr>
          <w:rFonts w:ascii="Arial" w:hAnsi="Arial" w:cs="Arial"/>
          <w:b/>
          <w:bCs/>
        </w:rPr>
        <w:t>PAKEITIMO</w:t>
      </w:r>
    </w:p>
    <w:p w14:paraId="2D676C84" w14:textId="169A3890" w:rsidR="00DF5D48" w:rsidRPr="00CF2F43" w:rsidRDefault="00CF2F43" w:rsidP="003074E1">
      <w:pPr>
        <w:spacing w:after="0" w:line="240" w:lineRule="auto"/>
        <w:ind w:right="-2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0" w:name="Text4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 w:rsidR="00DF5D48" w:rsidRPr="00CF2F43">
        <w:rPr>
          <w:rFonts w:ascii="Arial" w:hAnsi="Arial" w:cs="Arial"/>
          <w:sz w:val="20"/>
          <w:szCs w:val="20"/>
        </w:rPr>
        <w:t>-</w:t>
      </w:r>
      <w:r w:rsidR="00DF5D48" w:rsidRPr="00CF2F43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F5D48" w:rsidRPr="00CF2F43">
        <w:rPr>
          <w:rFonts w:ascii="Arial" w:hAnsi="Arial" w:cs="Arial"/>
          <w:sz w:val="20"/>
          <w:szCs w:val="20"/>
        </w:rPr>
        <w:instrText xml:space="preserve"> FORMTEXT </w:instrText>
      </w:r>
      <w:r w:rsidR="00DF5D48" w:rsidRPr="00CF2F43">
        <w:rPr>
          <w:rFonts w:ascii="Arial" w:hAnsi="Arial" w:cs="Arial"/>
          <w:sz w:val="20"/>
          <w:szCs w:val="20"/>
        </w:rPr>
      </w:r>
      <w:r w:rsidR="00DF5D48" w:rsidRPr="00CF2F43">
        <w:rPr>
          <w:rFonts w:ascii="Arial" w:hAnsi="Arial" w:cs="Arial"/>
          <w:sz w:val="20"/>
          <w:szCs w:val="20"/>
        </w:rPr>
        <w:fldChar w:fldCharType="separate"/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sz w:val="20"/>
          <w:szCs w:val="20"/>
        </w:rPr>
        <w:fldChar w:fldCharType="end"/>
      </w:r>
      <w:r w:rsidR="00DF5D48" w:rsidRPr="00CF2F43">
        <w:rPr>
          <w:rFonts w:ascii="Arial" w:hAnsi="Arial" w:cs="Arial"/>
          <w:sz w:val="20"/>
          <w:szCs w:val="20"/>
        </w:rPr>
        <w:t>-</w:t>
      </w:r>
      <w:r w:rsidR="00DF5D48" w:rsidRPr="00CF2F43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F5D48" w:rsidRPr="00CF2F43">
        <w:rPr>
          <w:rFonts w:ascii="Arial" w:hAnsi="Arial" w:cs="Arial"/>
          <w:sz w:val="20"/>
          <w:szCs w:val="20"/>
        </w:rPr>
        <w:instrText xml:space="preserve"> FORMTEXT </w:instrText>
      </w:r>
      <w:r w:rsidR="00DF5D48" w:rsidRPr="00CF2F43">
        <w:rPr>
          <w:rFonts w:ascii="Arial" w:hAnsi="Arial" w:cs="Arial"/>
          <w:sz w:val="20"/>
          <w:szCs w:val="20"/>
        </w:rPr>
      </w:r>
      <w:r w:rsidR="00DF5D48" w:rsidRPr="00CF2F43">
        <w:rPr>
          <w:rFonts w:ascii="Arial" w:hAnsi="Arial" w:cs="Arial"/>
          <w:sz w:val="20"/>
          <w:szCs w:val="20"/>
        </w:rPr>
        <w:fldChar w:fldCharType="separate"/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noProof/>
          <w:sz w:val="20"/>
          <w:szCs w:val="20"/>
        </w:rPr>
        <w:t> </w:t>
      </w:r>
      <w:r w:rsidR="00DF5D48" w:rsidRPr="00CF2F43">
        <w:rPr>
          <w:rFonts w:ascii="Arial" w:hAnsi="Arial" w:cs="Arial"/>
          <w:sz w:val="20"/>
          <w:szCs w:val="20"/>
        </w:rPr>
        <w:fldChar w:fldCharType="end"/>
      </w:r>
      <w:r w:rsidR="00DF5D48" w:rsidRPr="00CF2F43">
        <w:rPr>
          <w:rFonts w:ascii="Arial" w:hAnsi="Arial" w:cs="Arial"/>
          <w:sz w:val="20"/>
          <w:szCs w:val="20"/>
        </w:rPr>
        <w:t xml:space="preserve"> </w:t>
      </w:r>
    </w:p>
    <w:p w14:paraId="6F8A0A12" w14:textId="1DB14190" w:rsidR="00081940" w:rsidRPr="00CF2F43" w:rsidRDefault="00081940" w:rsidP="00F47F47">
      <w:pPr>
        <w:spacing w:after="0" w:line="240" w:lineRule="auto"/>
        <w:ind w:right="-2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686"/>
        <w:gridCol w:w="5953"/>
      </w:tblGrid>
      <w:tr w:rsidR="0022314D" w:rsidRPr="00CF2F43" w14:paraId="40ED2898" w14:textId="77777777" w:rsidTr="000A1458">
        <w:trPr>
          <w:trHeight w:hRule="exact" w:val="340"/>
        </w:trPr>
        <w:tc>
          <w:tcPr>
            <w:tcW w:w="9639" w:type="dxa"/>
            <w:gridSpan w:val="2"/>
            <w:shd w:val="clear" w:color="auto" w:fill="D9D9D9"/>
            <w:vAlign w:val="center"/>
          </w:tcPr>
          <w:p w14:paraId="06B09FBF" w14:textId="70047315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b/>
                <w:sz w:val="20"/>
              </w:rPr>
            </w:pPr>
            <w:r w:rsidRPr="00CF2F43">
              <w:rPr>
                <w:rFonts w:ascii="Arial" w:hAnsi="Arial" w:cs="Arial"/>
                <w:b/>
                <w:sz w:val="20"/>
              </w:rPr>
              <w:t>Juridinis asmuo</w:t>
            </w:r>
          </w:p>
        </w:tc>
      </w:tr>
      <w:tr w:rsidR="0022314D" w:rsidRPr="00CF2F43" w14:paraId="6D90A39B" w14:textId="77777777" w:rsidTr="000A1458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14:paraId="653B30A0" w14:textId="6C82B140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>Įmonės pavadinimas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2AC54910" w14:textId="77777777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2314D" w:rsidRPr="00CF2F43" w14:paraId="4ED54150" w14:textId="77777777" w:rsidTr="000A1458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14:paraId="60E1655F" w14:textId="6CD6E5A6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>Įmonės kodas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41FAD54A" w14:textId="77777777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22314D" w:rsidRPr="00CF2F43" w14:paraId="700B5A9F" w14:textId="77777777" w:rsidTr="000A1458">
        <w:trPr>
          <w:trHeight w:hRule="exact" w:val="340"/>
        </w:trPr>
        <w:tc>
          <w:tcPr>
            <w:tcW w:w="3686" w:type="dxa"/>
            <w:shd w:val="clear" w:color="auto" w:fill="auto"/>
            <w:vAlign w:val="center"/>
          </w:tcPr>
          <w:p w14:paraId="16221CA3" w14:textId="6C1AD96D" w:rsidR="0022314D" w:rsidRPr="00CF2F43" w:rsidRDefault="009F3BEF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>S</w:t>
            </w:r>
            <w:r w:rsidR="0022314D" w:rsidRPr="00CF2F43">
              <w:rPr>
                <w:rFonts w:ascii="Arial" w:hAnsi="Arial" w:cs="Arial"/>
                <w:sz w:val="20"/>
                <w:szCs w:val="20"/>
              </w:rPr>
              <w:t>utarties numeris ir data</w:t>
            </w:r>
          </w:p>
        </w:tc>
        <w:tc>
          <w:tcPr>
            <w:tcW w:w="5953" w:type="dxa"/>
            <w:shd w:val="clear" w:color="auto" w:fill="auto"/>
            <w:vAlign w:val="center"/>
          </w:tcPr>
          <w:p w14:paraId="35B15B61" w14:textId="3D4C4D51" w:rsidR="0022314D" w:rsidRPr="00CF2F43" w:rsidRDefault="0022314D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14DDC546" w14:textId="08E40B97" w:rsidR="00C1191F" w:rsidRPr="00CF2F43" w:rsidRDefault="000A1458" w:rsidP="000A1458">
      <w:pPr>
        <w:pStyle w:val="ListParagraph"/>
        <w:tabs>
          <w:tab w:val="left" w:pos="426"/>
        </w:tabs>
        <w:spacing w:before="120" w:after="120"/>
        <w:ind w:left="0" w:right="-2"/>
        <w:jc w:val="both"/>
        <w:textAlignment w:val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</w:r>
      <w:r w:rsidR="00F87A88" w:rsidRPr="00CF2F43">
        <w:rPr>
          <w:rFonts w:ascii="Arial" w:hAnsi="Arial" w:cs="Arial"/>
          <w:sz w:val="20"/>
          <w:szCs w:val="20"/>
        </w:rPr>
        <w:t>Prašome panaikinti</w:t>
      </w:r>
      <w:r w:rsidR="00AB4E60" w:rsidRPr="00CF2F43">
        <w:rPr>
          <w:rFonts w:ascii="Arial" w:hAnsi="Arial" w:cs="Arial"/>
          <w:sz w:val="20"/>
          <w:szCs w:val="20"/>
        </w:rPr>
        <w:t xml:space="preserve"> suteiktas teises ir </w:t>
      </w:r>
      <w:r w:rsidR="00C1191F" w:rsidRPr="00CF2F43">
        <w:rPr>
          <w:rFonts w:ascii="Arial" w:hAnsi="Arial" w:cs="Arial"/>
          <w:sz w:val="20"/>
          <w:szCs w:val="20"/>
        </w:rPr>
        <w:t>įgaliojimus</w:t>
      </w:r>
      <w:r w:rsidR="001A6D3C" w:rsidRPr="00CF2F43">
        <w:rPr>
          <w:rFonts w:ascii="Arial" w:hAnsi="Arial" w:cs="Arial"/>
          <w:sz w:val="20"/>
          <w:szCs w:val="20"/>
        </w:rPr>
        <w:t xml:space="preserve"> </w:t>
      </w:r>
      <w:r w:rsidR="005F6F11" w:rsidRPr="00CF2F43">
        <w:rPr>
          <w:rFonts w:ascii="Arial" w:hAnsi="Arial" w:cs="Arial"/>
          <w:sz w:val="20"/>
          <w:szCs w:val="20"/>
        </w:rPr>
        <w:t xml:space="preserve">atlikti veiksmus įmonės vardu </w:t>
      </w:r>
      <w:r w:rsidR="00522330" w:rsidRPr="00CF2F43">
        <w:rPr>
          <w:rFonts w:ascii="Arial" w:hAnsi="Arial" w:cs="Arial"/>
          <w:sz w:val="20"/>
          <w:szCs w:val="20"/>
        </w:rPr>
        <w:t xml:space="preserve">REMIT duomenų teikimo platformoje </w:t>
      </w:r>
      <w:r w:rsidR="00A96554" w:rsidRPr="00CF2F43">
        <w:rPr>
          <w:rFonts w:ascii="Arial" w:hAnsi="Arial" w:cs="Arial"/>
          <w:sz w:val="20"/>
          <w:szCs w:val="20"/>
        </w:rPr>
        <w:t>šiems asmenims</w:t>
      </w:r>
      <w:r w:rsidR="00C1191F" w:rsidRPr="00CF2F43">
        <w:rPr>
          <w:rFonts w:ascii="Arial" w:hAnsi="Arial" w:cs="Arial"/>
          <w:sz w:val="20"/>
          <w:szCs w:val="20"/>
        </w:rPr>
        <w:t>:</w:t>
      </w: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54"/>
        <w:gridCol w:w="3183"/>
        <w:gridCol w:w="2835"/>
      </w:tblGrid>
      <w:tr w:rsidR="0092771C" w:rsidRPr="00CF2F43" w14:paraId="26162481" w14:textId="77777777" w:rsidTr="000A1458">
        <w:trPr>
          <w:trHeight w:hRule="exact" w:val="340"/>
        </w:trPr>
        <w:tc>
          <w:tcPr>
            <w:tcW w:w="9639" w:type="dxa"/>
            <w:gridSpan w:val="4"/>
            <w:shd w:val="clear" w:color="auto" w:fill="D9D9D9"/>
            <w:vAlign w:val="center"/>
          </w:tcPr>
          <w:p w14:paraId="6393544E" w14:textId="6CCF83E9" w:rsidR="0092771C" w:rsidRPr="00CF2F43" w:rsidRDefault="00D45416" w:rsidP="00D31C8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F2F4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Įgalioti asmenys, kuriems </w:t>
            </w:r>
            <w:r w:rsidR="00F84368" w:rsidRPr="00CF2F43">
              <w:rPr>
                <w:rFonts w:ascii="Arial" w:hAnsi="Arial" w:cs="Arial"/>
                <w:b/>
                <w:bCs/>
                <w:sz w:val="20"/>
                <w:szCs w:val="20"/>
              </w:rPr>
              <w:t>prašoma panaikinti teises</w:t>
            </w:r>
          </w:p>
        </w:tc>
      </w:tr>
      <w:tr w:rsidR="00F96197" w:rsidRPr="00CF2F43" w14:paraId="4E7E6961" w14:textId="2F6F7059" w:rsidTr="0058217A">
        <w:trPr>
          <w:trHeight w:hRule="exact" w:val="340"/>
        </w:trPr>
        <w:tc>
          <w:tcPr>
            <w:tcW w:w="567" w:type="dxa"/>
            <w:shd w:val="clear" w:color="auto" w:fill="auto"/>
          </w:tcPr>
          <w:p w14:paraId="2AD58AE8" w14:textId="3546069B" w:rsidR="00F96197" w:rsidRPr="00CF2F43" w:rsidRDefault="00F96197" w:rsidP="003074E1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</w:p>
        </w:tc>
        <w:tc>
          <w:tcPr>
            <w:tcW w:w="3054" w:type="dxa"/>
            <w:shd w:val="clear" w:color="auto" w:fill="auto"/>
            <w:vAlign w:val="center"/>
          </w:tcPr>
          <w:p w14:paraId="1E53CFF8" w14:textId="5E13F9B8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 xml:space="preserve">Vardas </w:t>
            </w:r>
            <w:r w:rsidR="00D31C86" w:rsidRPr="00CF2F43">
              <w:rPr>
                <w:rFonts w:ascii="Arial" w:hAnsi="Arial" w:cs="Arial"/>
                <w:sz w:val="20"/>
                <w:szCs w:val="20"/>
              </w:rPr>
              <w:t>ir p</w:t>
            </w:r>
            <w:r w:rsidRPr="00CF2F43">
              <w:rPr>
                <w:rFonts w:ascii="Arial" w:hAnsi="Arial" w:cs="Arial"/>
                <w:sz w:val="20"/>
                <w:szCs w:val="20"/>
              </w:rPr>
              <w:t>avardė</w:t>
            </w:r>
          </w:p>
        </w:tc>
        <w:tc>
          <w:tcPr>
            <w:tcW w:w="3183" w:type="dxa"/>
            <w:shd w:val="clear" w:color="auto" w:fill="auto"/>
            <w:vAlign w:val="center"/>
          </w:tcPr>
          <w:p w14:paraId="07F817C8" w14:textId="49343E30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>El. pašta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35C485" w14:textId="74428F2D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  <w:szCs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t>Mobilusis telefonas</w:t>
            </w:r>
          </w:p>
        </w:tc>
      </w:tr>
      <w:tr w:rsidR="00F96197" w:rsidRPr="00CF2F43" w14:paraId="0B3D6633" w14:textId="66A161A3" w:rsidTr="0058217A">
        <w:trPr>
          <w:trHeight w:hRule="exact" w:val="340"/>
        </w:trPr>
        <w:tc>
          <w:tcPr>
            <w:tcW w:w="567" w:type="dxa"/>
            <w:vAlign w:val="center"/>
          </w:tcPr>
          <w:p w14:paraId="11E1F5D0" w14:textId="08D1415C" w:rsidR="00F96197" w:rsidRPr="00CF2F43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054" w:type="dxa"/>
            <w:vAlign w:val="center"/>
          </w:tcPr>
          <w:p w14:paraId="1E5C8CB9" w14:textId="07D194F5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7B92189B" w14:textId="6C457C7D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82B9776" w14:textId="09FAF4E8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96197" w:rsidRPr="00CF2F43" w14:paraId="7BCDE7A7" w14:textId="63F0E463" w:rsidTr="0058217A">
        <w:trPr>
          <w:trHeight w:hRule="exact" w:val="340"/>
        </w:trPr>
        <w:tc>
          <w:tcPr>
            <w:tcW w:w="567" w:type="dxa"/>
            <w:vAlign w:val="center"/>
          </w:tcPr>
          <w:p w14:paraId="12868B69" w14:textId="48D3117F" w:rsidR="00F96197" w:rsidRPr="00CF2F43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054" w:type="dxa"/>
            <w:vAlign w:val="center"/>
          </w:tcPr>
          <w:p w14:paraId="116753B4" w14:textId="0E4C3EE4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3EA4B095" w14:textId="40C5B0FC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2B76A4B3" w14:textId="54182DDF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96197" w:rsidRPr="00CF2F43" w14:paraId="51CE65EB" w14:textId="391E47A4" w:rsidTr="0058217A">
        <w:trPr>
          <w:trHeight w:hRule="exact" w:val="340"/>
        </w:trPr>
        <w:tc>
          <w:tcPr>
            <w:tcW w:w="567" w:type="dxa"/>
            <w:vAlign w:val="center"/>
          </w:tcPr>
          <w:p w14:paraId="63E7A74E" w14:textId="6169BEE1" w:rsidR="00F96197" w:rsidRPr="00CF2F43" w:rsidRDefault="00D07698" w:rsidP="003074E1">
            <w:pPr>
              <w:spacing w:after="0"/>
              <w:ind w:right="-2"/>
              <w:jc w:val="center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3054" w:type="dxa"/>
            <w:vAlign w:val="center"/>
          </w:tcPr>
          <w:p w14:paraId="2EDE0AEB" w14:textId="1E157A09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118E35ED" w14:textId="7B238AD6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9AF2A7B" w14:textId="35EAF38D" w:rsidR="00F96197" w:rsidRPr="00CF2F43" w:rsidRDefault="00F96197" w:rsidP="00D31C86">
            <w:pPr>
              <w:spacing w:after="0"/>
              <w:ind w:right="-2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359D9762" w14:textId="59675909" w:rsidR="00882053" w:rsidRPr="00CF2F43" w:rsidRDefault="00835585" w:rsidP="00694206">
      <w:pPr>
        <w:pStyle w:val="ListParagraph"/>
        <w:numPr>
          <w:ilvl w:val="0"/>
          <w:numId w:val="9"/>
        </w:numPr>
        <w:tabs>
          <w:tab w:val="left" w:pos="426"/>
        </w:tabs>
        <w:spacing w:before="120" w:after="120"/>
        <w:ind w:left="0" w:right="-2" w:firstLine="0"/>
        <w:jc w:val="both"/>
        <w:textAlignment w:val="auto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>Prašome p</w:t>
      </w:r>
      <w:r w:rsidR="00C1191F" w:rsidRPr="00CF2F43">
        <w:rPr>
          <w:rFonts w:ascii="Arial" w:hAnsi="Arial" w:cs="Arial"/>
          <w:sz w:val="20"/>
          <w:szCs w:val="20"/>
        </w:rPr>
        <w:t>apild</w:t>
      </w:r>
      <w:r w:rsidRPr="00CF2F43">
        <w:rPr>
          <w:rFonts w:ascii="Arial" w:hAnsi="Arial" w:cs="Arial"/>
          <w:sz w:val="20"/>
          <w:szCs w:val="20"/>
        </w:rPr>
        <w:t>yti</w:t>
      </w:r>
      <w:r w:rsidR="00C1191F" w:rsidRPr="00CF2F43">
        <w:rPr>
          <w:rFonts w:ascii="Arial" w:hAnsi="Arial" w:cs="Arial"/>
          <w:sz w:val="20"/>
          <w:szCs w:val="20"/>
        </w:rPr>
        <w:t xml:space="preserve"> įgaliotų asmenų sąrašą</w:t>
      </w:r>
      <w:r w:rsidR="00997FB4" w:rsidRPr="00CF2F43">
        <w:rPr>
          <w:rFonts w:ascii="Arial" w:hAnsi="Arial" w:cs="Arial"/>
          <w:sz w:val="20"/>
          <w:szCs w:val="20"/>
        </w:rPr>
        <w:t>,</w:t>
      </w:r>
      <w:r w:rsidR="001A6D3C" w:rsidRPr="00CF2F43">
        <w:rPr>
          <w:rFonts w:ascii="Arial" w:hAnsi="Arial" w:cs="Arial"/>
          <w:sz w:val="20"/>
          <w:szCs w:val="20"/>
        </w:rPr>
        <w:t xml:space="preserve"> suteikiant teisę </w:t>
      </w:r>
      <w:r w:rsidR="00522330" w:rsidRPr="00CF2F43">
        <w:rPr>
          <w:rFonts w:ascii="Arial" w:hAnsi="Arial" w:cs="Arial"/>
          <w:sz w:val="20"/>
          <w:szCs w:val="20"/>
        </w:rPr>
        <w:t xml:space="preserve">REMIT duomenų teikimo platformoje </w:t>
      </w:r>
      <w:r w:rsidR="001D1A32" w:rsidRPr="00CF2F43">
        <w:rPr>
          <w:rFonts w:ascii="Arial" w:hAnsi="Arial" w:cs="Arial"/>
          <w:sz w:val="20"/>
          <w:szCs w:val="20"/>
        </w:rPr>
        <w:t xml:space="preserve">atlikti veiksmus </w:t>
      </w:r>
      <w:r w:rsidR="008F45C9" w:rsidRPr="00CF2F43">
        <w:rPr>
          <w:rFonts w:ascii="Arial" w:hAnsi="Arial" w:cs="Arial"/>
          <w:sz w:val="20"/>
          <w:szCs w:val="20"/>
        </w:rPr>
        <w:t xml:space="preserve">įmonės vardu </w:t>
      </w:r>
      <w:r w:rsidR="00205D0B" w:rsidRPr="00CF2F43">
        <w:rPr>
          <w:rFonts w:ascii="Arial" w:hAnsi="Arial" w:cs="Arial"/>
          <w:sz w:val="20"/>
          <w:szCs w:val="20"/>
        </w:rPr>
        <w:t>šiems asmenimis</w:t>
      </w:r>
      <w:r w:rsidR="00C1191F" w:rsidRPr="00CF2F43">
        <w:rPr>
          <w:rFonts w:ascii="Arial" w:hAnsi="Arial" w:cs="Arial"/>
          <w:sz w:val="20"/>
          <w:szCs w:val="20"/>
        </w:rPr>
        <w:t>:</w:t>
      </w:r>
    </w:p>
    <w:tbl>
      <w:tblPr>
        <w:tblW w:w="0" w:type="auto"/>
        <w:tblInd w:w="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83"/>
        <w:gridCol w:w="3884"/>
        <w:gridCol w:w="1984"/>
        <w:gridCol w:w="1577"/>
        <w:gridCol w:w="1932"/>
      </w:tblGrid>
      <w:tr w:rsidR="000F5C9D" w:rsidRPr="00CF2F43" w14:paraId="54C042AC" w14:textId="2D8BEC9F" w:rsidTr="00811454">
        <w:trPr>
          <w:trHeight w:hRule="exact" w:val="345"/>
        </w:trPr>
        <w:tc>
          <w:tcPr>
            <w:tcW w:w="9760" w:type="dxa"/>
            <w:gridSpan w:val="5"/>
            <w:shd w:val="clear" w:color="auto" w:fill="D9D9D9"/>
            <w:vAlign w:val="center"/>
          </w:tcPr>
          <w:p w14:paraId="6C0169AC" w14:textId="0D5968C4" w:rsidR="000F5C9D" w:rsidRPr="00CF2F43" w:rsidRDefault="000F5C9D" w:rsidP="00F840C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F2F43">
              <w:rPr>
                <w:rFonts w:ascii="Arial" w:hAnsi="Arial" w:cs="Arial"/>
                <w:b/>
                <w:sz w:val="20"/>
                <w:szCs w:val="20"/>
              </w:rPr>
              <w:t>Įgalioti asmenys, kuriems prašoma suteikti teises</w:t>
            </w:r>
          </w:p>
        </w:tc>
      </w:tr>
      <w:tr w:rsidR="000F5C9D" w:rsidRPr="00CF2F43" w14:paraId="59268EAB" w14:textId="0FD34D30" w:rsidTr="00B15FEA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6ECA9D18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3884" w:type="dxa"/>
            <w:shd w:val="clear" w:color="auto" w:fill="auto"/>
            <w:vAlign w:val="center"/>
          </w:tcPr>
          <w:p w14:paraId="6DF98F09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5493" w:type="dxa"/>
            <w:gridSpan w:val="3"/>
            <w:shd w:val="clear" w:color="auto" w:fill="auto"/>
            <w:vAlign w:val="center"/>
          </w:tcPr>
          <w:p w14:paraId="3844E82E" w14:textId="69847E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F5C9D" w:rsidRPr="00CF2F43" w14:paraId="12F98BA6" w14:textId="60994CF3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373C1BE0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18062D7B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5493" w:type="dxa"/>
            <w:gridSpan w:val="3"/>
            <w:shd w:val="clear" w:color="auto" w:fill="auto"/>
            <w:vAlign w:val="center"/>
          </w:tcPr>
          <w:p w14:paraId="7429E24A" w14:textId="10AC01CA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F5C9D" w:rsidRPr="00CF2F43" w14:paraId="6A86CD5B" w14:textId="10EBDE3F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0A6F1435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6266F1DE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5493" w:type="dxa"/>
            <w:gridSpan w:val="3"/>
            <w:shd w:val="clear" w:color="auto" w:fill="auto"/>
            <w:vAlign w:val="center"/>
          </w:tcPr>
          <w:p w14:paraId="43B9C0EC" w14:textId="693B7CC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F5C9D" w:rsidRPr="00CF2F43" w14:paraId="7A024559" w14:textId="55FE5DDE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508117FD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03822F63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5493" w:type="dxa"/>
            <w:gridSpan w:val="3"/>
            <w:shd w:val="clear" w:color="auto" w:fill="auto"/>
            <w:vAlign w:val="center"/>
          </w:tcPr>
          <w:p w14:paraId="1A63EF22" w14:textId="6E8836CB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0F5C9D" w:rsidRPr="00CF2F43" w14:paraId="0B631109" w14:textId="5F695DB9" w:rsidTr="00B15FEA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442B625D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4F696D84" w14:textId="2266544E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 xml:space="preserve">Asmeniui pagal užsakytą paslaugą suteikiama teisė </w:t>
            </w:r>
            <w:r w:rsidR="00B15FEA">
              <w:rPr>
                <w:rFonts w:ascii="Arial" w:hAnsi="Arial" w:cs="Arial"/>
                <w:sz w:val="20"/>
              </w:rPr>
              <w:t>teikti</w:t>
            </w:r>
            <w:r w:rsidR="006265AB">
              <w:rPr>
                <w:rFonts w:ascii="Arial" w:hAnsi="Arial" w:cs="Arial"/>
                <w:sz w:val="20"/>
              </w:rPr>
              <w:t>/</w:t>
            </w:r>
            <w:r w:rsidR="00B15FEA">
              <w:rPr>
                <w:rFonts w:ascii="Arial" w:hAnsi="Arial" w:cs="Arial"/>
                <w:sz w:val="20"/>
              </w:rPr>
              <w:t>stebėti</w:t>
            </w:r>
            <w:r w:rsidRPr="00CF2F43">
              <w:rPr>
                <w:rFonts w:ascii="Arial" w:hAnsi="Arial" w:cs="Arial"/>
                <w:sz w:val="20"/>
              </w:rPr>
              <w:t xml:space="preserve"> ataskaitas: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CF7F11" w14:textId="08109B9C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3"/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bookmarkEnd w:id="1"/>
            <w:r w:rsidRPr="00CF2F43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</w:t>
            </w:r>
            <w:r w:rsidRPr="00CF2F43">
              <w:rPr>
                <w:rFonts w:ascii="Arial" w:hAnsi="Arial" w:cs="Arial"/>
                <w:sz w:val="20"/>
              </w:rPr>
              <w:t>Table2</w:t>
            </w:r>
          </w:p>
        </w:tc>
        <w:tc>
          <w:tcPr>
            <w:tcW w:w="1577" w:type="dxa"/>
            <w:shd w:val="clear" w:color="auto" w:fill="auto"/>
            <w:vAlign w:val="center"/>
          </w:tcPr>
          <w:p w14:paraId="094A887E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r w:rsidRPr="00CF2F43">
              <w:rPr>
                <w:rFonts w:ascii="Arial" w:hAnsi="Arial" w:cs="Arial"/>
                <w:sz w:val="20"/>
              </w:rPr>
              <w:t xml:space="preserve"> LNG</w:t>
            </w:r>
          </w:p>
        </w:tc>
        <w:tc>
          <w:tcPr>
            <w:tcW w:w="1932" w:type="dxa"/>
            <w:vAlign w:val="center"/>
          </w:tcPr>
          <w:p w14:paraId="683D6662" w14:textId="7397B2C9" w:rsidR="000F5C9D" w:rsidRPr="00CF2F43" w:rsidRDefault="000F5C9D" w:rsidP="00107667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r w:rsidRPr="00CF2F43">
              <w:rPr>
                <w:rFonts w:ascii="Arial" w:hAnsi="Arial" w:cs="Arial"/>
                <w:sz w:val="20"/>
              </w:rPr>
              <w:t xml:space="preserve"> </w:t>
            </w:r>
            <w:r w:rsidR="00107667">
              <w:rPr>
                <w:rFonts w:ascii="Arial" w:hAnsi="Arial" w:cs="Arial"/>
                <w:sz w:val="20"/>
              </w:rPr>
              <w:t xml:space="preserve">OMP </w:t>
            </w:r>
            <w:r w:rsidRPr="00CF2F43">
              <w:rPr>
                <w:rFonts w:ascii="Arial" w:hAnsi="Arial" w:cs="Arial"/>
                <w:sz w:val="20"/>
              </w:rPr>
              <w:t>Table1</w:t>
            </w:r>
          </w:p>
        </w:tc>
      </w:tr>
      <w:tr w:rsidR="00E15F32" w:rsidRPr="00CF2F43" w14:paraId="375F1531" w14:textId="0450A3D2" w:rsidTr="00237FDF">
        <w:trPr>
          <w:trHeight w:hRule="exact" w:val="83"/>
        </w:trPr>
        <w:tc>
          <w:tcPr>
            <w:tcW w:w="9760" w:type="dxa"/>
            <w:gridSpan w:val="5"/>
            <w:shd w:val="clear" w:color="auto" w:fill="auto"/>
            <w:vAlign w:val="center"/>
          </w:tcPr>
          <w:p w14:paraId="24A9616B" w14:textId="77777777" w:rsidR="00E15F32" w:rsidRPr="00CF2F43" w:rsidRDefault="00E15F32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0F5C9D" w:rsidRPr="00CF2F43" w14:paraId="04642BB8" w14:textId="3ED3A5C7" w:rsidTr="00B15FEA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03AE9509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3884" w:type="dxa"/>
            <w:shd w:val="clear" w:color="auto" w:fill="auto"/>
            <w:vAlign w:val="center"/>
          </w:tcPr>
          <w:p w14:paraId="5B982D25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Vardas ir pavardė</w:t>
            </w:r>
          </w:p>
        </w:tc>
        <w:tc>
          <w:tcPr>
            <w:tcW w:w="3561" w:type="dxa"/>
            <w:gridSpan w:val="2"/>
            <w:shd w:val="clear" w:color="auto" w:fill="auto"/>
            <w:vAlign w:val="center"/>
          </w:tcPr>
          <w:p w14:paraId="7808CB17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32" w:type="dxa"/>
          </w:tcPr>
          <w:p w14:paraId="588BA838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0F5C9D" w:rsidRPr="00CF2F43" w14:paraId="65BBFEF0" w14:textId="26CE3B47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11EDD6C9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6C55A58C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Pareigos</w:t>
            </w:r>
          </w:p>
        </w:tc>
        <w:tc>
          <w:tcPr>
            <w:tcW w:w="3561" w:type="dxa"/>
            <w:gridSpan w:val="2"/>
            <w:shd w:val="clear" w:color="auto" w:fill="auto"/>
            <w:vAlign w:val="center"/>
          </w:tcPr>
          <w:p w14:paraId="2CBCE578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32" w:type="dxa"/>
          </w:tcPr>
          <w:p w14:paraId="50C4D391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0F5C9D" w:rsidRPr="00CF2F43" w14:paraId="2BFAF75E" w14:textId="55322F01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78302EED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6B852FF5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Mobilusis telefonas</w:t>
            </w:r>
          </w:p>
        </w:tc>
        <w:tc>
          <w:tcPr>
            <w:tcW w:w="3561" w:type="dxa"/>
            <w:gridSpan w:val="2"/>
            <w:shd w:val="clear" w:color="auto" w:fill="auto"/>
            <w:vAlign w:val="center"/>
          </w:tcPr>
          <w:p w14:paraId="6F8DBF90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32" w:type="dxa"/>
          </w:tcPr>
          <w:p w14:paraId="01420F16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0F5C9D" w:rsidRPr="00CF2F43" w14:paraId="0A591EEF" w14:textId="09EF0BEE" w:rsidTr="00B15FE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55F094F5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098F639C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>El. paštas</w:t>
            </w:r>
          </w:p>
        </w:tc>
        <w:tc>
          <w:tcPr>
            <w:tcW w:w="3561" w:type="dxa"/>
            <w:gridSpan w:val="2"/>
            <w:shd w:val="clear" w:color="auto" w:fill="auto"/>
            <w:vAlign w:val="center"/>
          </w:tcPr>
          <w:p w14:paraId="5CECFAA9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</w:rPr>
            </w:r>
            <w:r w:rsidRPr="00CF2F43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t> </w:t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932" w:type="dxa"/>
          </w:tcPr>
          <w:p w14:paraId="32A96F12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0F5C9D" w:rsidRPr="00CF2F43" w14:paraId="35A0A07B" w14:textId="1C0B5D5C" w:rsidTr="00B15FEA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18045BC4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84" w:type="dxa"/>
            <w:shd w:val="clear" w:color="auto" w:fill="auto"/>
            <w:vAlign w:val="center"/>
          </w:tcPr>
          <w:p w14:paraId="7A4136BB" w14:textId="623921B5" w:rsidR="000F5C9D" w:rsidRPr="00CF2F43" w:rsidRDefault="00C31667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t xml:space="preserve">Asmeniui pagal užsakytą paslaugą suteikiama teisė </w:t>
            </w:r>
            <w:r>
              <w:rPr>
                <w:rFonts w:ascii="Arial" w:hAnsi="Arial" w:cs="Arial"/>
                <w:sz w:val="20"/>
              </w:rPr>
              <w:t>teikti/stebėti</w:t>
            </w:r>
            <w:r w:rsidRPr="00CF2F43">
              <w:rPr>
                <w:rFonts w:ascii="Arial" w:hAnsi="Arial" w:cs="Arial"/>
                <w:sz w:val="20"/>
              </w:rPr>
              <w:t xml:space="preserve"> ataskaitas: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AF1AFD7" w14:textId="63838835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r w:rsidRPr="00CF2F43">
              <w:rPr>
                <w:rFonts w:ascii="Arial" w:hAnsi="Arial" w:cs="Arial"/>
                <w:sz w:val="20"/>
              </w:rPr>
              <w:t xml:space="preserve"> Table1</w:t>
            </w:r>
            <w:r>
              <w:rPr>
                <w:rFonts w:ascii="Arial" w:hAnsi="Arial" w:cs="Arial"/>
                <w:sz w:val="20"/>
              </w:rPr>
              <w:t>/</w:t>
            </w:r>
            <w:r w:rsidRPr="00CF2F43">
              <w:rPr>
                <w:rFonts w:ascii="Arial" w:hAnsi="Arial" w:cs="Arial"/>
                <w:sz w:val="20"/>
              </w:rPr>
              <w:t>Table2</w:t>
            </w:r>
          </w:p>
        </w:tc>
        <w:tc>
          <w:tcPr>
            <w:tcW w:w="1577" w:type="dxa"/>
            <w:shd w:val="clear" w:color="auto" w:fill="auto"/>
            <w:vAlign w:val="center"/>
          </w:tcPr>
          <w:p w14:paraId="24F3BCD9" w14:textId="77777777" w:rsidR="000F5C9D" w:rsidRPr="00CF2F43" w:rsidRDefault="000F5C9D" w:rsidP="00F840C8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r w:rsidRPr="00CF2F43">
              <w:rPr>
                <w:rFonts w:ascii="Arial" w:hAnsi="Arial" w:cs="Arial"/>
                <w:sz w:val="20"/>
              </w:rPr>
              <w:t xml:space="preserve"> LNG</w:t>
            </w:r>
          </w:p>
        </w:tc>
        <w:tc>
          <w:tcPr>
            <w:tcW w:w="1932" w:type="dxa"/>
            <w:vAlign w:val="center"/>
          </w:tcPr>
          <w:p w14:paraId="7B095614" w14:textId="02556914" w:rsidR="000F5C9D" w:rsidRPr="00CF2F43" w:rsidRDefault="00107667" w:rsidP="00107667">
            <w:pPr>
              <w:spacing w:after="0"/>
              <w:rPr>
                <w:rFonts w:ascii="Arial" w:hAnsi="Arial" w:cs="Arial"/>
                <w:sz w:val="20"/>
              </w:rPr>
            </w:pPr>
            <w:r w:rsidRPr="00CF2F43">
              <w:rPr>
                <w:rFonts w:ascii="Arial" w:hAnsi="Arial" w:cs="Arial"/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2F4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3F473F">
              <w:rPr>
                <w:rFonts w:ascii="Arial" w:hAnsi="Arial" w:cs="Arial"/>
                <w:sz w:val="20"/>
              </w:rPr>
            </w:r>
            <w:r w:rsidR="003F473F">
              <w:rPr>
                <w:rFonts w:ascii="Arial" w:hAnsi="Arial" w:cs="Arial"/>
                <w:sz w:val="20"/>
              </w:rPr>
              <w:fldChar w:fldCharType="separate"/>
            </w:r>
            <w:r w:rsidRPr="00CF2F43">
              <w:rPr>
                <w:rFonts w:ascii="Arial" w:hAnsi="Arial" w:cs="Arial"/>
                <w:sz w:val="20"/>
              </w:rPr>
              <w:fldChar w:fldCharType="end"/>
            </w:r>
            <w:r w:rsidRPr="00CF2F43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OMP </w:t>
            </w:r>
            <w:r w:rsidRPr="00CF2F43">
              <w:rPr>
                <w:rFonts w:ascii="Arial" w:hAnsi="Arial" w:cs="Arial"/>
                <w:sz w:val="20"/>
              </w:rPr>
              <w:t>Table1</w:t>
            </w:r>
          </w:p>
        </w:tc>
      </w:tr>
    </w:tbl>
    <w:p w14:paraId="3A976B68" w14:textId="42136256" w:rsidR="000D1DFA" w:rsidRPr="007A6A07" w:rsidRDefault="00BC573F" w:rsidP="007A6A07">
      <w:pPr>
        <w:pStyle w:val="ListParagraph"/>
        <w:numPr>
          <w:ilvl w:val="0"/>
          <w:numId w:val="9"/>
        </w:numPr>
        <w:tabs>
          <w:tab w:val="left" w:pos="426"/>
        </w:tabs>
        <w:spacing w:before="120" w:after="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 xml:space="preserve">Šio </w:t>
      </w:r>
      <w:r w:rsidR="000B09A3" w:rsidRPr="00CF2F43">
        <w:rPr>
          <w:rFonts w:ascii="Arial" w:hAnsi="Arial" w:cs="Arial"/>
          <w:sz w:val="20"/>
          <w:szCs w:val="20"/>
        </w:rPr>
        <w:t>pranešimo</w:t>
      </w:r>
      <w:r w:rsidRPr="00CF2F43">
        <w:rPr>
          <w:rFonts w:ascii="Arial" w:hAnsi="Arial" w:cs="Arial"/>
          <w:sz w:val="20"/>
          <w:szCs w:val="20"/>
        </w:rPr>
        <w:t xml:space="preserve"> 1 punkte nurodytiems asmenims suteiktos teisės pasibaigia, o pakeitimo 2 punkte</w:t>
      </w:r>
      <w:r w:rsidR="00CB4F04">
        <w:rPr>
          <w:rFonts w:ascii="Arial" w:hAnsi="Arial" w:cs="Arial"/>
          <w:sz w:val="20"/>
          <w:szCs w:val="20"/>
        </w:rPr>
        <w:t xml:space="preserve"> </w:t>
      </w:r>
      <w:r w:rsidRPr="007A6A07">
        <w:rPr>
          <w:rFonts w:ascii="Arial" w:hAnsi="Arial" w:cs="Arial"/>
          <w:sz w:val="20"/>
          <w:szCs w:val="20"/>
        </w:rPr>
        <w:t>nurodytiems asmenims suteikiamos</w:t>
      </w:r>
      <w:r w:rsidR="005433D5" w:rsidRPr="007A6A07">
        <w:rPr>
          <w:rFonts w:ascii="Arial" w:hAnsi="Arial" w:cs="Arial"/>
          <w:sz w:val="20"/>
          <w:szCs w:val="20"/>
        </w:rPr>
        <w:t xml:space="preserve"> tą pačią darbo dieną, kai UAB GET Baltic gauna šį </w:t>
      </w:r>
      <w:r w:rsidR="0012123F" w:rsidRPr="007A6A07">
        <w:rPr>
          <w:rFonts w:ascii="Arial" w:hAnsi="Arial" w:cs="Arial"/>
          <w:sz w:val="20"/>
          <w:szCs w:val="20"/>
        </w:rPr>
        <w:t>pranešimą</w:t>
      </w:r>
      <w:r w:rsidR="005433D5" w:rsidRPr="007A6A07">
        <w:rPr>
          <w:rFonts w:ascii="Arial" w:hAnsi="Arial" w:cs="Arial"/>
          <w:sz w:val="20"/>
          <w:szCs w:val="20"/>
        </w:rPr>
        <w:t xml:space="preserve"> pasirašytą</w:t>
      </w:r>
      <w:r w:rsidRPr="007A6A07">
        <w:rPr>
          <w:rFonts w:ascii="Arial" w:hAnsi="Arial" w:cs="Arial"/>
          <w:sz w:val="20"/>
          <w:szCs w:val="20"/>
        </w:rPr>
        <w:t xml:space="preserve"> </w:t>
      </w:r>
      <w:r w:rsidR="005433D5" w:rsidRPr="007A6A07">
        <w:rPr>
          <w:rFonts w:ascii="Arial" w:hAnsi="Arial" w:cs="Arial"/>
          <w:sz w:val="20"/>
          <w:szCs w:val="20"/>
        </w:rPr>
        <w:t xml:space="preserve">iki </w:t>
      </w:r>
      <w:r w:rsidR="000B09A3" w:rsidRPr="007A6A07">
        <w:rPr>
          <w:rFonts w:ascii="Arial" w:hAnsi="Arial" w:cs="Arial"/>
          <w:sz w:val="20"/>
          <w:szCs w:val="20"/>
        </w:rPr>
        <w:t>09</w:t>
      </w:r>
      <w:r w:rsidR="005433D5" w:rsidRPr="007A6A07">
        <w:rPr>
          <w:rFonts w:ascii="Arial" w:hAnsi="Arial" w:cs="Arial"/>
          <w:sz w:val="20"/>
          <w:szCs w:val="20"/>
        </w:rPr>
        <w:t xml:space="preserve"> val. </w:t>
      </w:r>
      <w:r w:rsidR="000B09A3" w:rsidRPr="007A6A07">
        <w:rPr>
          <w:rFonts w:ascii="Arial" w:hAnsi="Arial" w:cs="Arial"/>
          <w:sz w:val="20"/>
          <w:szCs w:val="20"/>
        </w:rPr>
        <w:t>0</w:t>
      </w:r>
      <w:r w:rsidR="005433D5" w:rsidRPr="007A6A07">
        <w:rPr>
          <w:rFonts w:ascii="Arial" w:hAnsi="Arial" w:cs="Arial"/>
          <w:sz w:val="20"/>
          <w:szCs w:val="20"/>
        </w:rPr>
        <w:t xml:space="preserve">0 min. ir sekančią darbo dieną, kai gaunama po </w:t>
      </w:r>
      <w:r w:rsidR="000B09A3" w:rsidRPr="007A6A07">
        <w:rPr>
          <w:rFonts w:ascii="Arial" w:hAnsi="Arial" w:cs="Arial"/>
          <w:sz w:val="20"/>
          <w:szCs w:val="20"/>
        </w:rPr>
        <w:t>09</w:t>
      </w:r>
      <w:r w:rsidR="005433D5" w:rsidRPr="007A6A07">
        <w:rPr>
          <w:rFonts w:ascii="Arial" w:hAnsi="Arial" w:cs="Arial"/>
          <w:sz w:val="20"/>
          <w:szCs w:val="20"/>
        </w:rPr>
        <w:t xml:space="preserve"> val. </w:t>
      </w:r>
      <w:r w:rsidR="000B09A3" w:rsidRPr="007A6A07">
        <w:rPr>
          <w:rFonts w:ascii="Arial" w:hAnsi="Arial" w:cs="Arial"/>
          <w:sz w:val="20"/>
          <w:szCs w:val="20"/>
        </w:rPr>
        <w:t>0</w:t>
      </w:r>
      <w:r w:rsidR="005433D5" w:rsidRPr="007A6A07">
        <w:rPr>
          <w:rFonts w:ascii="Arial" w:hAnsi="Arial" w:cs="Arial"/>
          <w:sz w:val="20"/>
          <w:szCs w:val="20"/>
        </w:rPr>
        <w:t>0 min. arba nedarbo dieną.</w:t>
      </w:r>
    </w:p>
    <w:p w14:paraId="778BA07C" w14:textId="00213639" w:rsidR="00CF2F43" w:rsidRDefault="00261E69" w:rsidP="000A1458">
      <w:pPr>
        <w:pStyle w:val="ListParagraph"/>
        <w:numPr>
          <w:ilvl w:val="0"/>
          <w:numId w:val="9"/>
        </w:numPr>
        <w:tabs>
          <w:tab w:val="left" w:pos="426"/>
        </w:tabs>
        <w:spacing w:after="480"/>
        <w:ind w:left="0" w:right="-2" w:firstLine="0"/>
        <w:jc w:val="both"/>
        <w:rPr>
          <w:rFonts w:ascii="Arial" w:hAnsi="Arial" w:cs="Arial"/>
          <w:sz w:val="20"/>
          <w:szCs w:val="20"/>
        </w:rPr>
      </w:pPr>
      <w:r w:rsidRPr="00CF2F43">
        <w:rPr>
          <w:rFonts w:ascii="Arial" w:hAnsi="Arial" w:cs="Arial"/>
          <w:sz w:val="20"/>
          <w:szCs w:val="20"/>
        </w:rPr>
        <w:t xml:space="preserve">Patvirtinu, kad sutinku, kad mano asmens duomenys būtų tvarkomi </w:t>
      </w:r>
      <w:r w:rsidR="006A6297" w:rsidRPr="00CF2F43">
        <w:rPr>
          <w:rFonts w:ascii="Arial" w:hAnsi="Arial" w:cs="Arial"/>
          <w:sz w:val="20"/>
          <w:szCs w:val="20"/>
        </w:rPr>
        <w:t>pranešimo</w:t>
      </w:r>
      <w:r w:rsidRPr="00CF2F43">
        <w:rPr>
          <w:rFonts w:ascii="Arial" w:hAnsi="Arial" w:cs="Arial"/>
          <w:sz w:val="20"/>
          <w:szCs w:val="20"/>
        </w:rPr>
        <w:t xml:space="preserve"> </w:t>
      </w:r>
      <w:r w:rsidR="006A6297" w:rsidRPr="00CF2F43">
        <w:rPr>
          <w:rFonts w:ascii="Arial" w:hAnsi="Arial" w:cs="Arial"/>
          <w:sz w:val="20"/>
          <w:szCs w:val="20"/>
        </w:rPr>
        <w:t>įgyvendinimo</w:t>
      </w:r>
      <w:r w:rsidRPr="00CF2F43">
        <w:rPr>
          <w:rFonts w:ascii="Arial" w:hAnsi="Arial" w:cs="Arial"/>
          <w:sz w:val="20"/>
          <w:szCs w:val="20"/>
        </w:rPr>
        <w:t xml:space="preserve"> tikslais ir, kad tai yra pakankamas ir tinkamas sutikimo išreiškimo būdas bei, kad yra gauti visų šiame prašyme nurodytų asmenų sutikimai UAB GET Baltic tvarkyti jų asmens duomenis </w:t>
      </w:r>
      <w:r w:rsidR="00C67E69" w:rsidRPr="00CF2F43">
        <w:rPr>
          <w:rFonts w:ascii="Arial" w:hAnsi="Arial" w:cs="Arial"/>
          <w:sz w:val="20"/>
          <w:szCs w:val="20"/>
        </w:rPr>
        <w:t>sutarties</w:t>
      </w:r>
      <w:r w:rsidR="000E4239" w:rsidRPr="00CF2F43">
        <w:rPr>
          <w:rFonts w:ascii="Arial" w:hAnsi="Arial" w:cs="Arial"/>
          <w:sz w:val="20"/>
          <w:szCs w:val="20"/>
        </w:rPr>
        <w:t xml:space="preserve"> </w:t>
      </w:r>
      <w:r w:rsidR="006A6297" w:rsidRPr="00CF2F43">
        <w:rPr>
          <w:rFonts w:ascii="Arial" w:hAnsi="Arial" w:cs="Arial"/>
          <w:sz w:val="20"/>
          <w:szCs w:val="20"/>
        </w:rPr>
        <w:t>įgyvendinimo</w:t>
      </w:r>
      <w:r w:rsidRPr="00CF2F43">
        <w:rPr>
          <w:rFonts w:ascii="Arial" w:hAnsi="Arial" w:cs="Arial"/>
          <w:sz w:val="20"/>
          <w:szCs w:val="20"/>
        </w:rPr>
        <w:t xml:space="preserve"> tikslais.</w:t>
      </w:r>
    </w:p>
    <w:tbl>
      <w:tblPr>
        <w:tblW w:w="9542" w:type="dxa"/>
        <w:tblLook w:val="04A0" w:firstRow="1" w:lastRow="0" w:firstColumn="1" w:lastColumn="0" w:noHBand="0" w:noVBand="1"/>
      </w:tblPr>
      <w:tblGrid>
        <w:gridCol w:w="2835"/>
        <w:gridCol w:w="907"/>
        <w:gridCol w:w="2058"/>
        <w:gridCol w:w="907"/>
        <w:gridCol w:w="2835"/>
      </w:tblGrid>
      <w:tr w:rsidR="00F47F47" w:rsidRPr="00CF2F43" w14:paraId="676FC556" w14:textId="77777777" w:rsidTr="00983015"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30F7E563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  <w:szCs w:val="20"/>
              </w:rPr>
            </w:r>
            <w:r w:rsidRPr="00CF2F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07" w:type="dxa"/>
            <w:shd w:val="clear" w:color="auto" w:fill="auto"/>
          </w:tcPr>
          <w:p w14:paraId="3127E5FA" w14:textId="77777777" w:rsidR="00F47F47" w:rsidRPr="00CF2F43" w:rsidRDefault="00F47F47" w:rsidP="00983015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8" w:type="dxa"/>
            <w:tcBorders>
              <w:bottom w:val="single" w:sz="4" w:space="0" w:color="auto"/>
            </w:tcBorders>
            <w:shd w:val="clear" w:color="auto" w:fill="auto"/>
          </w:tcPr>
          <w:p w14:paraId="62AE6795" w14:textId="77777777" w:rsidR="00F47F47" w:rsidRPr="00CF2F43" w:rsidRDefault="00F47F47" w:rsidP="00983015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7" w:type="dxa"/>
            <w:shd w:val="clear" w:color="auto" w:fill="auto"/>
          </w:tcPr>
          <w:p w14:paraId="57C8AF12" w14:textId="77777777" w:rsidR="00F47F47" w:rsidRPr="00CF2F43" w:rsidRDefault="00F47F47" w:rsidP="00983015">
            <w:pPr>
              <w:spacing w:after="0"/>
              <w:ind w:right="-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48F12D9D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F2F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F2F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F2F43">
              <w:rPr>
                <w:rFonts w:ascii="Arial" w:hAnsi="Arial" w:cs="Arial"/>
                <w:sz w:val="20"/>
                <w:szCs w:val="20"/>
              </w:rPr>
            </w:r>
            <w:r w:rsidRPr="00CF2F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F2F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F47F47" w:rsidRPr="00CF2F43" w14:paraId="1BCF70A5" w14:textId="77777777" w:rsidTr="00983015"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45F26443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F2F43">
              <w:rPr>
                <w:rFonts w:ascii="Arial" w:hAnsi="Arial" w:cs="Arial"/>
                <w:sz w:val="18"/>
                <w:szCs w:val="18"/>
              </w:rPr>
              <w:t>(Pareigos)</w:t>
            </w:r>
          </w:p>
        </w:tc>
        <w:tc>
          <w:tcPr>
            <w:tcW w:w="907" w:type="dxa"/>
            <w:shd w:val="clear" w:color="auto" w:fill="auto"/>
          </w:tcPr>
          <w:p w14:paraId="7EFD2704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58" w:type="dxa"/>
            <w:tcBorders>
              <w:top w:val="single" w:sz="4" w:space="0" w:color="auto"/>
            </w:tcBorders>
            <w:shd w:val="clear" w:color="auto" w:fill="auto"/>
          </w:tcPr>
          <w:p w14:paraId="50CECBFF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F2F43">
              <w:rPr>
                <w:rFonts w:ascii="Arial" w:hAnsi="Arial" w:cs="Arial"/>
                <w:sz w:val="18"/>
                <w:szCs w:val="18"/>
              </w:rPr>
              <w:t>(Parašas)</w:t>
            </w:r>
          </w:p>
        </w:tc>
        <w:tc>
          <w:tcPr>
            <w:tcW w:w="907" w:type="dxa"/>
            <w:shd w:val="clear" w:color="auto" w:fill="auto"/>
          </w:tcPr>
          <w:p w14:paraId="2874E61B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27AC65F0" w14:textId="77777777" w:rsidR="00F47F47" w:rsidRPr="00CF2F43" w:rsidRDefault="00F47F47" w:rsidP="00983015">
            <w:pPr>
              <w:spacing w:after="0"/>
              <w:ind w:right="-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F2F43">
              <w:rPr>
                <w:rFonts w:ascii="Arial" w:hAnsi="Arial" w:cs="Arial"/>
                <w:sz w:val="18"/>
                <w:szCs w:val="18"/>
              </w:rPr>
              <w:t>(Vardas, pavardė)</w:t>
            </w:r>
          </w:p>
        </w:tc>
      </w:tr>
    </w:tbl>
    <w:p w14:paraId="6C62CDB8" w14:textId="257AFB30" w:rsidR="00CF2F43" w:rsidRDefault="00CF2F43" w:rsidP="00F47F47">
      <w:pPr>
        <w:pStyle w:val="ListParagraph"/>
        <w:tabs>
          <w:tab w:val="left" w:pos="284"/>
        </w:tabs>
        <w:spacing w:after="0"/>
        <w:ind w:left="0" w:right="-2"/>
        <w:jc w:val="both"/>
        <w:rPr>
          <w:rFonts w:ascii="Arial" w:hAnsi="Arial" w:cs="Arial"/>
          <w:sz w:val="8"/>
          <w:szCs w:val="8"/>
        </w:rPr>
      </w:pPr>
    </w:p>
    <w:sectPr w:rsidR="00CF2F43" w:rsidSect="00F47F47">
      <w:footerReference w:type="default" r:id="rId11"/>
      <w:pgSz w:w="11906" w:h="16838"/>
      <w:pgMar w:top="1134" w:right="1134" w:bottom="1134" w:left="1134" w:header="567" w:footer="244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C123A" w14:textId="77777777" w:rsidR="007B59B6" w:rsidRDefault="007B59B6" w:rsidP="00C1191F">
      <w:pPr>
        <w:spacing w:after="0" w:line="240" w:lineRule="auto"/>
      </w:pPr>
      <w:r>
        <w:separator/>
      </w:r>
    </w:p>
  </w:endnote>
  <w:endnote w:type="continuationSeparator" w:id="0">
    <w:p w14:paraId="018B63DE" w14:textId="77777777" w:rsidR="007B59B6" w:rsidRDefault="007B59B6" w:rsidP="00C1191F">
      <w:pPr>
        <w:spacing w:after="0" w:line="240" w:lineRule="auto"/>
      </w:pPr>
      <w:r>
        <w:continuationSeparator/>
      </w:r>
    </w:p>
  </w:endnote>
  <w:endnote w:type="continuationNotice" w:id="1">
    <w:p w14:paraId="72FB8414" w14:textId="77777777" w:rsidR="00B15FEA" w:rsidRDefault="00B15F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4826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02098" w14:textId="77777777" w:rsidR="00205D0B" w:rsidRPr="00542774" w:rsidRDefault="00205D0B" w:rsidP="00CA16E7">
        <w:pPr>
          <w:pStyle w:val="Footer"/>
          <w:jc w:val="right"/>
          <w:rPr>
            <w:noProof/>
          </w:rPr>
        </w:pPr>
      </w:p>
      <w:tbl>
        <w:tblPr>
          <w:tblW w:w="0" w:type="auto"/>
          <w:tblLook w:val="04A0" w:firstRow="1" w:lastRow="0" w:firstColumn="1" w:lastColumn="0" w:noHBand="0" w:noVBand="1"/>
        </w:tblPr>
        <w:tblGrid>
          <w:gridCol w:w="4923"/>
          <w:gridCol w:w="4931"/>
        </w:tblGrid>
        <w:tr w:rsidR="00205D0B" w:rsidRPr="001F3B3E" w14:paraId="0192801F" w14:textId="77777777" w:rsidTr="005A5CB6">
          <w:trPr>
            <w:trHeight w:val="271"/>
          </w:trPr>
          <w:tc>
            <w:tcPr>
              <w:tcW w:w="5070" w:type="dxa"/>
              <w:shd w:val="clear" w:color="auto" w:fill="auto"/>
              <w:vAlign w:val="bottom"/>
            </w:tcPr>
            <w:p w14:paraId="567AD255" w14:textId="5E55A0F3" w:rsidR="00205D0B" w:rsidRDefault="00205D0B" w:rsidP="00205D0B">
              <w:pPr>
                <w:pStyle w:val="Footer"/>
                <w:tabs>
                  <w:tab w:val="left" w:pos="284"/>
                </w:tabs>
                <w:rPr>
                  <w:noProof/>
                </w:rPr>
              </w:pPr>
              <w:r w:rsidRPr="00542774">
                <w:rPr>
                  <w:noProof/>
                </w:rPr>
                <w:drawing>
                  <wp:inline distT="0" distB="0" distL="0" distR="0" wp14:anchorId="34EF2C14" wp14:editId="2942A148">
                    <wp:extent cx="1405890" cy="284480"/>
                    <wp:effectExtent l="0" t="0" r="3810" b="1270"/>
                    <wp:docPr id="19" name="Picture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05890" cy="284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209" w:type="dxa"/>
              <w:shd w:val="clear" w:color="auto" w:fill="auto"/>
              <w:vAlign w:val="bottom"/>
            </w:tcPr>
            <w:p w14:paraId="40E3E344" w14:textId="17F49ADD" w:rsidR="00205D0B" w:rsidRPr="001F3B3E" w:rsidRDefault="00205D0B" w:rsidP="00205D0B">
              <w:pPr>
                <w:pStyle w:val="Footer"/>
                <w:tabs>
                  <w:tab w:val="left" w:pos="284"/>
                </w:tabs>
                <w:jc w:val="right"/>
                <w:rPr>
                  <w:rFonts w:ascii="Cambria" w:hAnsi="Cambria"/>
                  <w:noProof/>
                  <w:sz w:val="20"/>
                  <w:szCs w:val="20"/>
                </w:rPr>
              </w:pPr>
            </w:p>
          </w:tc>
        </w:tr>
      </w:tbl>
      <w:p w14:paraId="7AD44B6B" w14:textId="17B6E400" w:rsidR="00835585" w:rsidRDefault="003F473F" w:rsidP="003250D0">
        <w:pPr>
          <w:pStyle w:val="Footer"/>
          <w:tabs>
            <w:tab w:val="clear" w:pos="4819"/>
            <w:tab w:val="clear" w:pos="9638"/>
            <w:tab w:val="left" w:pos="9015"/>
          </w:tabs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BC1E7" w14:textId="77777777" w:rsidR="007B59B6" w:rsidRDefault="007B59B6" w:rsidP="00C1191F">
      <w:pPr>
        <w:spacing w:after="0" w:line="240" w:lineRule="auto"/>
      </w:pPr>
      <w:r>
        <w:separator/>
      </w:r>
    </w:p>
  </w:footnote>
  <w:footnote w:type="continuationSeparator" w:id="0">
    <w:p w14:paraId="6691AA46" w14:textId="77777777" w:rsidR="007B59B6" w:rsidRDefault="007B59B6" w:rsidP="00C1191F">
      <w:pPr>
        <w:spacing w:after="0" w:line="240" w:lineRule="auto"/>
      </w:pPr>
      <w:r>
        <w:continuationSeparator/>
      </w:r>
    </w:p>
  </w:footnote>
  <w:footnote w:type="continuationNotice" w:id="1">
    <w:p w14:paraId="38870BAA" w14:textId="77777777" w:rsidR="00B15FEA" w:rsidRDefault="00B15FE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F6E"/>
    <w:multiLevelType w:val="multilevel"/>
    <w:tmpl w:val="F0E4D9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" w15:restartNumberingAfterBreak="0">
    <w:nsid w:val="0ECB45CE"/>
    <w:multiLevelType w:val="hybridMultilevel"/>
    <w:tmpl w:val="7AB63ED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82D15"/>
    <w:multiLevelType w:val="multilevel"/>
    <w:tmpl w:val="F21EE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9F642E1"/>
    <w:multiLevelType w:val="hybridMultilevel"/>
    <w:tmpl w:val="F274E1B6"/>
    <w:lvl w:ilvl="0" w:tplc="0944C84E">
      <w:start w:val="2"/>
      <w:numFmt w:val="decimal"/>
      <w:lvlText w:val="%1."/>
      <w:lvlJc w:val="left"/>
      <w:pPr>
        <w:ind w:left="2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4" w15:restartNumberingAfterBreak="0">
    <w:nsid w:val="45115846"/>
    <w:multiLevelType w:val="multilevel"/>
    <w:tmpl w:val="96DC0D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8463B0E"/>
    <w:multiLevelType w:val="hybridMultilevel"/>
    <w:tmpl w:val="A78AC56E"/>
    <w:lvl w:ilvl="0" w:tplc="B568DE48">
      <w:start w:val="1"/>
      <w:numFmt w:val="decimal"/>
      <w:lvlText w:val="%1."/>
      <w:lvlJc w:val="left"/>
      <w:pPr>
        <w:ind w:left="262" w:hanging="360"/>
      </w:pPr>
      <w:rPr>
        <w:rFonts w:hint="default"/>
        <w:b w:val="0"/>
        <w:bCs/>
        <w:sz w:val="20"/>
      </w:rPr>
    </w:lvl>
    <w:lvl w:ilvl="1" w:tplc="04090019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6" w15:restartNumberingAfterBreak="0">
    <w:nsid w:val="5D705A20"/>
    <w:multiLevelType w:val="multilevel"/>
    <w:tmpl w:val="4508D59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734C3"/>
    <w:multiLevelType w:val="hybridMultilevel"/>
    <w:tmpl w:val="9EE64496"/>
    <w:lvl w:ilvl="0" w:tplc="C0F85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69409A"/>
    <w:multiLevelType w:val="multilevel"/>
    <w:tmpl w:val="13921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hint="default"/>
      </w:rPr>
    </w:lvl>
  </w:abstractNum>
  <w:num w:numId="1" w16cid:durableId="1404570636">
    <w:abstractNumId w:val="6"/>
  </w:num>
  <w:num w:numId="2" w16cid:durableId="1350908235">
    <w:abstractNumId w:val="8"/>
  </w:num>
  <w:num w:numId="3" w16cid:durableId="623854495">
    <w:abstractNumId w:val="0"/>
  </w:num>
  <w:num w:numId="4" w16cid:durableId="1669166546">
    <w:abstractNumId w:val="2"/>
  </w:num>
  <w:num w:numId="5" w16cid:durableId="1634939536">
    <w:abstractNumId w:val="1"/>
  </w:num>
  <w:num w:numId="6" w16cid:durableId="1926916346">
    <w:abstractNumId w:val="5"/>
  </w:num>
  <w:num w:numId="7" w16cid:durableId="621618143">
    <w:abstractNumId w:val="7"/>
  </w:num>
  <w:num w:numId="8" w16cid:durableId="320888804">
    <w:abstractNumId w:val="4"/>
  </w:num>
  <w:num w:numId="9" w16cid:durableId="8020413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1296"/>
  <w:hyphenationZone w:val="396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cyMzAzMjA2tjRV0lEKTi0uzszPAykwrgUAQeGDrCwAAAA="/>
  </w:docVars>
  <w:rsids>
    <w:rsidRoot w:val="00072412"/>
    <w:rsid w:val="0001252C"/>
    <w:rsid w:val="00072412"/>
    <w:rsid w:val="00081940"/>
    <w:rsid w:val="00084BDE"/>
    <w:rsid w:val="000961E7"/>
    <w:rsid w:val="000A1458"/>
    <w:rsid w:val="000B09A3"/>
    <w:rsid w:val="000D1DFA"/>
    <w:rsid w:val="000D3941"/>
    <w:rsid w:val="000E4239"/>
    <w:rsid w:val="000F478E"/>
    <w:rsid w:val="000F5C9D"/>
    <w:rsid w:val="00101629"/>
    <w:rsid w:val="00107667"/>
    <w:rsid w:val="0012123F"/>
    <w:rsid w:val="001241C1"/>
    <w:rsid w:val="0014420C"/>
    <w:rsid w:val="00155661"/>
    <w:rsid w:val="00166C97"/>
    <w:rsid w:val="00167730"/>
    <w:rsid w:val="001A08FB"/>
    <w:rsid w:val="001A4540"/>
    <w:rsid w:val="001A6D3C"/>
    <w:rsid w:val="001D1A32"/>
    <w:rsid w:val="001D30E5"/>
    <w:rsid w:val="001E2D30"/>
    <w:rsid w:val="00205D0B"/>
    <w:rsid w:val="00207F6C"/>
    <w:rsid w:val="002210C3"/>
    <w:rsid w:val="0022314D"/>
    <w:rsid w:val="00261E69"/>
    <w:rsid w:val="00280EE5"/>
    <w:rsid w:val="00285E82"/>
    <w:rsid w:val="00295111"/>
    <w:rsid w:val="002D7AE5"/>
    <w:rsid w:val="002E24E0"/>
    <w:rsid w:val="002F6481"/>
    <w:rsid w:val="003074E1"/>
    <w:rsid w:val="003250D0"/>
    <w:rsid w:val="00341C44"/>
    <w:rsid w:val="00393776"/>
    <w:rsid w:val="003A2769"/>
    <w:rsid w:val="003B15DE"/>
    <w:rsid w:val="003F473F"/>
    <w:rsid w:val="00413C6C"/>
    <w:rsid w:val="00431AF7"/>
    <w:rsid w:val="00435256"/>
    <w:rsid w:val="00435712"/>
    <w:rsid w:val="00476CC4"/>
    <w:rsid w:val="004A0536"/>
    <w:rsid w:val="004A31CA"/>
    <w:rsid w:val="004A5A94"/>
    <w:rsid w:val="004D1AE7"/>
    <w:rsid w:val="004D6BEF"/>
    <w:rsid w:val="00511278"/>
    <w:rsid w:val="00522330"/>
    <w:rsid w:val="005433D5"/>
    <w:rsid w:val="00543C18"/>
    <w:rsid w:val="00556FA1"/>
    <w:rsid w:val="0058217A"/>
    <w:rsid w:val="005930FF"/>
    <w:rsid w:val="005A13A0"/>
    <w:rsid w:val="005B3EC8"/>
    <w:rsid w:val="005C0355"/>
    <w:rsid w:val="005D2773"/>
    <w:rsid w:val="005F6F11"/>
    <w:rsid w:val="00604BB6"/>
    <w:rsid w:val="006141E1"/>
    <w:rsid w:val="0062262A"/>
    <w:rsid w:val="006265AB"/>
    <w:rsid w:val="00666C67"/>
    <w:rsid w:val="0067016A"/>
    <w:rsid w:val="00694206"/>
    <w:rsid w:val="006A6297"/>
    <w:rsid w:val="006D0609"/>
    <w:rsid w:val="00706A56"/>
    <w:rsid w:val="00721522"/>
    <w:rsid w:val="00734FC1"/>
    <w:rsid w:val="00737522"/>
    <w:rsid w:val="00745977"/>
    <w:rsid w:val="00747827"/>
    <w:rsid w:val="00765822"/>
    <w:rsid w:val="00766B3D"/>
    <w:rsid w:val="00794671"/>
    <w:rsid w:val="007A6A07"/>
    <w:rsid w:val="007B59B6"/>
    <w:rsid w:val="007C1E54"/>
    <w:rsid w:val="007F41E1"/>
    <w:rsid w:val="00813AFA"/>
    <w:rsid w:val="0081724D"/>
    <w:rsid w:val="00835585"/>
    <w:rsid w:val="008461AC"/>
    <w:rsid w:val="00853DEA"/>
    <w:rsid w:val="00861AD1"/>
    <w:rsid w:val="00875C99"/>
    <w:rsid w:val="00882053"/>
    <w:rsid w:val="008E12A6"/>
    <w:rsid w:val="008E4655"/>
    <w:rsid w:val="008F45C9"/>
    <w:rsid w:val="0092771C"/>
    <w:rsid w:val="00960B49"/>
    <w:rsid w:val="0096452F"/>
    <w:rsid w:val="00975493"/>
    <w:rsid w:val="00985824"/>
    <w:rsid w:val="009863F8"/>
    <w:rsid w:val="00996064"/>
    <w:rsid w:val="00997FB4"/>
    <w:rsid w:val="009A3E10"/>
    <w:rsid w:val="009A5F60"/>
    <w:rsid w:val="009A678D"/>
    <w:rsid w:val="009D264E"/>
    <w:rsid w:val="009E2F1B"/>
    <w:rsid w:val="009F0DAC"/>
    <w:rsid w:val="009F3BEF"/>
    <w:rsid w:val="00A36025"/>
    <w:rsid w:val="00A5213D"/>
    <w:rsid w:val="00A52943"/>
    <w:rsid w:val="00A96554"/>
    <w:rsid w:val="00AA3BE1"/>
    <w:rsid w:val="00AA3C72"/>
    <w:rsid w:val="00AB4E60"/>
    <w:rsid w:val="00B0231B"/>
    <w:rsid w:val="00B15FEA"/>
    <w:rsid w:val="00B408FD"/>
    <w:rsid w:val="00B42191"/>
    <w:rsid w:val="00B63783"/>
    <w:rsid w:val="00B82DE0"/>
    <w:rsid w:val="00BC2755"/>
    <w:rsid w:val="00BC573F"/>
    <w:rsid w:val="00BD76D8"/>
    <w:rsid w:val="00BE268B"/>
    <w:rsid w:val="00C1191F"/>
    <w:rsid w:val="00C134A0"/>
    <w:rsid w:val="00C229BD"/>
    <w:rsid w:val="00C31667"/>
    <w:rsid w:val="00C44E0D"/>
    <w:rsid w:val="00C5333E"/>
    <w:rsid w:val="00C632A1"/>
    <w:rsid w:val="00C67E69"/>
    <w:rsid w:val="00C937CD"/>
    <w:rsid w:val="00CA16E7"/>
    <w:rsid w:val="00CB4F04"/>
    <w:rsid w:val="00CC330B"/>
    <w:rsid w:val="00CD1149"/>
    <w:rsid w:val="00CF2F43"/>
    <w:rsid w:val="00D07698"/>
    <w:rsid w:val="00D31C86"/>
    <w:rsid w:val="00D33DC0"/>
    <w:rsid w:val="00D45416"/>
    <w:rsid w:val="00D456CC"/>
    <w:rsid w:val="00D46E45"/>
    <w:rsid w:val="00D5560C"/>
    <w:rsid w:val="00D65B54"/>
    <w:rsid w:val="00DA3797"/>
    <w:rsid w:val="00DA580A"/>
    <w:rsid w:val="00DB6457"/>
    <w:rsid w:val="00DF5D48"/>
    <w:rsid w:val="00DF6126"/>
    <w:rsid w:val="00E14449"/>
    <w:rsid w:val="00E15F32"/>
    <w:rsid w:val="00E16EA8"/>
    <w:rsid w:val="00E269DB"/>
    <w:rsid w:val="00E42407"/>
    <w:rsid w:val="00E628C3"/>
    <w:rsid w:val="00E64579"/>
    <w:rsid w:val="00E64D31"/>
    <w:rsid w:val="00E65AE5"/>
    <w:rsid w:val="00E9361D"/>
    <w:rsid w:val="00EB0A23"/>
    <w:rsid w:val="00ED011B"/>
    <w:rsid w:val="00ED3E7F"/>
    <w:rsid w:val="00F168D0"/>
    <w:rsid w:val="00F4557A"/>
    <w:rsid w:val="00F47F47"/>
    <w:rsid w:val="00F723F2"/>
    <w:rsid w:val="00F76130"/>
    <w:rsid w:val="00F82E56"/>
    <w:rsid w:val="00F84368"/>
    <w:rsid w:val="00F87A88"/>
    <w:rsid w:val="00F938D9"/>
    <w:rsid w:val="00F93F70"/>
    <w:rsid w:val="00F96197"/>
    <w:rsid w:val="00FB317D"/>
    <w:rsid w:val="00FC2C5F"/>
    <w:rsid w:val="00FD425C"/>
    <w:rsid w:val="00FE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1EE1ED0E"/>
  <w15:docId w15:val="{4D5EA459-562D-46CD-ACB0-7756E8A5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72412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412"/>
    <w:pPr>
      <w:ind w:left="720"/>
    </w:pPr>
  </w:style>
  <w:style w:type="paragraph" w:styleId="FootnoteText">
    <w:name w:val="footnote text"/>
    <w:basedOn w:val="Normal"/>
    <w:link w:val="FootnoteTextChar"/>
    <w:rsid w:val="00C119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1191F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rsid w:val="00C1191F"/>
    <w:rPr>
      <w:position w:val="0"/>
      <w:vertAlign w:val="superscript"/>
    </w:rPr>
  </w:style>
  <w:style w:type="table" w:styleId="TableGrid">
    <w:name w:val="Table Grid"/>
    <w:basedOn w:val="TableNormal"/>
    <w:uiPriority w:val="39"/>
    <w:rsid w:val="00AB4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3D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3D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3D5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8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8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fcec5a-8cd1-41b8-ab35-e55ab28bc7fe" xsi:nil="true"/>
    <lcf76f155ced4ddcb4097134ff3c332f xmlns="55585a80-6d38-4df9-ac49-740f34237049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721BC78BF3B4B9541B92280103B5B" ma:contentTypeVersion="18" ma:contentTypeDescription="Create a new document." ma:contentTypeScope="" ma:versionID="1fef153b22c227694006f283fa045fde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e7c3681bb3fe175b9cdb22b84f17476e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0a7a26-f320-469b-b412-ed0e4ffd6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e5e480-ed5a-4878-af83-b014608edd4f}" ma:internalName="TaxCatchAll" ma:showField="CatchAllData" ma:web="36fcec5a-8cd1-41b8-ab35-e55ab28bc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4BF445-19B4-4711-8612-BB2B99FF33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BE0D6-987E-4C3A-A1FD-0B32C4F0E0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81FD6B-55AD-4DC5-8CA7-9A7DA2B33481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36fcec5a-8cd1-41b8-ab35-e55ab28bc7fe"/>
    <ds:schemaRef ds:uri="http://purl.org/dc/terms/"/>
    <ds:schemaRef ds:uri="http://www.w3.org/XML/1998/namespace"/>
    <ds:schemaRef ds:uri="55585a80-6d38-4df9-ac49-740f34237049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E6FF322-01E9-49CE-9B1A-D474BB9F5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drė Osinaitė</dc:creator>
  <cp:keywords/>
  <dc:description/>
  <cp:lastModifiedBy>Ieva Rudinskaite</cp:lastModifiedBy>
  <cp:revision>158</cp:revision>
  <dcterms:created xsi:type="dcterms:W3CDTF">2017-07-11T13:42:00Z</dcterms:created>
  <dcterms:modified xsi:type="dcterms:W3CDTF">2022-06-2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721BC78BF3B4B9541B92280103B5B</vt:lpwstr>
  </property>
  <property fmtid="{D5CDD505-2E9C-101B-9397-08002B2CF9AE}" pid="3" name="Order">
    <vt:r8>78400</vt:r8>
  </property>
  <property fmtid="{D5CDD505-2E9C-101B-9397-08002B2CF9AE}" pid="4" name="AuthorIds_UIVersion_512">
    <vt:lpwstr>12</vt:lpwstr>
  </property>
  <property fmtid="{D5CDD505-2E9C-101B-9397-08002B2CF9AE}" pid="5" name="MediaServiceImageTags">
    <vt:lpwstr/>
  </property>
</Properties>
</file>